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3037C" w14:textId="2AA41D3F" w:rsidR="008C044B" w:rsidRPr="007A1C1D" w:rsidRDefault="008C044B" w:rsidP="008C044B">
      <w:pPr>
        <w:pStyle w:val="Tabletitle"/>
      </w:pPr>
      <w:r w:rsidRPr="00D314D0">
        <w:t xml:space="preserve">Table </w:t>
      </w:r>
      <w:r w:rsidR="00EB32F7">
        <w:t>S1</w:t>
      </w:r>
      <w:r>
        <w:t xml:space="preserve">. </w:t>
      </w:r>
      <w:r w:rsidRPr="00727EF4">
        <w:t xml:space="preserve">Means, standard deviations, and correlations </w:t>
      </w:r>
      <w:r w:rsidR="00107050">
        <w:t xml:space="preserve">among all variables </w:t>
      </w:r>
      <w:r w:rsidRPr="00727EF4">
        <w:t>(Study 1)</w:t>
      </w:r>
      <w:r>
        <w:t>.</w:t>
      </w:r>
    </w:p>
    <w:tbl>
      <w:tblPr>
        <w:tblW w:w="5385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648"/>
        <w:gridCol w:w="695"/>
        <w:gridCol w:w="631"/>
        <w:gridCol w:w="1073"/>
        <w:gridCol w:w="811"/>
        <w:gridCol w:w="899"/>
        <w:gridCol w:w="720"/>
        <w:gridCol w:w="811"/>
        <w:gridCol w:w="811"/>
        <w:gridCol w:w="992"/>
        <w:gridCol w:w="990"/>
      </w:tblGrid>
      <w:tr w:rsidR="00A853CF" w:rsidRPr="00D5785C" w14:paraId="033A3190" w14:textId="4B6F93B9" w:rsidTr="00A853CF">
        <w:trPr>
          <w:trHeight w:val="485"/>
        </w:trPr>
        <w:tc>
          <w:tcPr>
            <w:tcW w:w="818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7CE5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Variable</w:t>
            </w:r>
          </w:p>
        </w:tc>
        <w:tc>
          <w:tcPr>
            <w:tcW w:w="345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936A8" w14:textId="77777777" w:rsidR="00A853CF" w:rsidRPr="00D5785C" w:rsidRDefault="00A853CF" w:rsidP="00CE22FC">
            <w:pPr>
              <w:widowControl w:val="0"/>
              <w:spacing w:before="10" w:line="240" w:lineRule="auto"/>
              <w:jc w:val="center"/>
              <w:rPr>
                <w:i/>
                <w:color w:val="000000" w:themeColor="text1"/>
                <w:sz w:val="22"/>
                <w:szCs w:val="22"/>
              </w:rPr>
            </w:pPr>
            <w:r w:rsidRPr="00D5785C">
              <w:rPr>
                <w:i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313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2A03B" w14:textId="77777777" w:rsidR="00A853CF" w:rsidRPr="00D5785C" w:rsidRDefault="00A853CF" w:rsidP="00CE22FC">
            <w:pPr>
              <w:widowControl w:val="0"/>
              <w:spacing w:before="10" w:line="240" w:lineRule="auto"/>
              <w:jc w:val="center"/>
              <w:rPr>
                <w:i/>
                <w:color w:val="000000" w:themeColor="text1"/>
                <w:sz w:val="22"/>
                <w:szCs w:val="22"/>
              </w:rPr>
            </w:pPr>
            <w:r w:rsidRPr="00D5785C">
              <w:rPr>
                <w:i/>
                <w:color w:val="000000" w:themeColor="text1"/>
                <w:sz w:val="22"/>
                <w:szCs w:val="22"/>
              </w:rPr>
              <w:t>SD</w:t>
            </w:r>
          </w:p>
        </w:tc>
        <w:tc>
          <w:tcPr>
            <w:tcW w:w="532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998B4" w14:textId="77777777" w:rsidR="00A853CF" w:rsidRPr="00D5785C" w:rsidRDefault="00A853CF" w:rsidP="00CE22FC">
            <w:pPr>
              <w:widowControl w:val="0"/>
              <w:spacing w:before="1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402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3FDBF" w14:textId="77777777" w:rsidR="00A853CF" w:rsidRPr="00D5785C" w:rsidRDefault="00A853CF" w:rsidP="00CE22FC">
            <w:pPr>
              <w:widowControl w:val="0"/>
              <w:spacing w:before="10" w:line="240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446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A5662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 3</w:t>
            </w:r>
          </w:p>
        </w:tc>
        <w:tc>
          <w:tcPr>
            <w:tcW w:w="357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0F12D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 4</w:t>
            </w:r>
          </w:p>
        </w:tc>
        <w:tc>
          <w:tcPr>
            <w:tcW w:w="402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123B0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  5</w:t>
            </w:r>
          </w:p>
        </w:tc>
        <w:tc>
          <w:tcPr>
            <w:tcW w:w="402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2F6B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   6</w:t>
            </w:r>
          </w:p>
        </w:tc>
        <w:tc>
          <w:tcPr>
            <w:tcW w:w="492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EE9BF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 7</w:t>
            </w:r>
          </w:p>
        </w:tc>
        <w:tc>
          <w:tcPr>
            <w:tcW w:w="491" w:type="pc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128306DD" w14:textId="669D7BAB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8</w:t>
            </w:r>
          </w:p>
        </w:tc>
      </w:tr>
      <w:tr w:rsidR="00A853CF" w:rsidRPr="00D5785C" w14:paraId="3B77409B" w14:textId="61F31081" w:rsidTr="00A853CF">
        <w:trPr>
          <w:trHeight w:val="525"/>
        </w:trPr>
        <w:tc>
          <w:tcPr>
            <w:tcW w:w="818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C0773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1. Emotion</w:t>
            </w:r>
          </w:p>
        </w:tc>
        <w:tc>
          <w:tcPr>
            <w:tcW w:w="345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6B214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0.50</w:t>
            </w:r>
          </w:p>
        </w:tc>
        <w:tc>
          <w:tcPr>
            <w:tcW w:w="313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A77F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0.50</w:t>
            </w:r>
          </w:p>
        </w:tc>
        <w:tc>
          <w:tcPr>
            <w:tcW w:w="532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827C0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9CA5E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46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534EA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357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BDAC4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437F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2EEDD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2" w:type="pct"/>
            <w:tcBorders>
              <w:top w:val="single" w:sz="8" w:space="0" w:color="000000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29E13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1" w:type="pct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4CD229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15FEA558" w14:textId="5F50E63D" w:rsidTr="00A853CF">
        <w:trPr>
          <w:trHeight w:val="470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63DF7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. BCI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42DC2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.55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C3D13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0.2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FD453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-.48*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1467F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A67E2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FF263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29D0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EDFF2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22EE9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3D9DA56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17DAB28E" w14:textId="61AF2C56" w:rsidTr="00A853CF">
        <w:trPr>
          <w:trHeight w:val="495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9EED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3. Abstract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BBD9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3.49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41DE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.26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BB933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16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CBFA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-.18*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159AF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A7D9D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1F795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3D93B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19EED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1844CCCB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318E0396" w14:textId="2A43A2C6" w:rsidTr="00A853CF">
        <w:trPr>
          <w:trHeight w:val="555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0BDDD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4. </w:t>
            </w:r>
            <w:r>
              <w:rPr>
                <w:color w:val="000000" w:themeColor="text1"/>
                <w:sz w:val="22"/>
                <w:szCs w:val="22"/>
              </w:rPr>
              <w:t>Temporal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09DAE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.3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DE03E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1.44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00A80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01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AF7FA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-.09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7E6B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16*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B03D4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E8D7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609F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811C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7FC84C49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27D72A0F" w14:textId="31CC4D79" w:rsidTr="00A853CF">
        <w:trPr>
          <w:trHeight w:val="465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C6FAE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5. </w:t>
            </w:r>
            <w:r>
              <w:rPr>
                <w:color w:val="000000" w:themeColor="text1"/>
                <w:sz w:val="22"/>
                <w:szCs w:val="22"/>
              </w:rPr>
              <w:t>Social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5260D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.6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1914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.0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EE80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09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7ED7E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-.07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EE74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1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3B1C8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18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163EB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30D2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C88C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05C4D960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269154EF" w14:textId="6F4EB972" w:rsidTr="00A853CF">
        <w:trPr>
          <w:trHeight w:val="480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5420B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6. </w:t>
            </w:r>
            <w:r>
              <w:rPr>
                <w:color w:val="000000" w:themeColor="text1"/>
                <w:sz w:val="22"/>
                <w:szCs w:val="22"/>
              </w:rPr>
              <w:t>Physical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34324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1.96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376D2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1.50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23FB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20*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318C3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-.15*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9BD31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-.0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BDE29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24*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6B12B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25*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7BC80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75A55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3A2D3410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02DFED5C" w14:textId="3F67A796" w:rsidTr="00A853CF">
        <w:trPr>
          <w:trHeight w:val="480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41770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7. </w:t>
            </w:r>
            <w:r>
              <w:rPr>
                <w:color w:val="000000" w:themeColor="text1"/>
                <w:sz w:val="22"/>
                <w:szCs w:val="22"/>
              </w:rPr>
              <w:t>Hypothetical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3E985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2.6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783F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1.49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BD622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12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2E0F9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-.09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D656F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30**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916E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20*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0C7D7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30*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679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>.21**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5AF38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 w:rsidRPr="00D5785C">
              <w:rPr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0694F1C6" w14:textId="77777777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241F9381" w14:textId="78AAEB8E" w:rsidTr="00A853CF">
        <w:trPr>
          <w:trHeight w:val="480"/>
        </w:trPr>
        <w:tc>
          <w:tcPr>
            <w:tcW w:w="818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A56CD" w14:textId="77777777" w:rsidR="00A853CF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8. Self-reported   </w:t>
            </w:r>
          </w:p>
          <w:p w14:paraId="7F5F4553" w14:textId="43A0EBF4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   fear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37273" w14:textId="6F900426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5.08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A4B78" w14:textId="59F647D5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.61</w:t>
            </w:r>
          </w:p>
        </w:tc>
        <w:tc>
          <w:tcPr>
            <w:tcW w:w="53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DFC16" w14:textId="49C8612C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48**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C8206" w14:textId="514A5876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0.23**</w:t>
            </w:r>
          </w:p>
        </w:tc>
        <w:tc>
          <w:tcPr>
            <w:tcW w:w="446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51C8F" w14:textId="21387808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23**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587DF" w14:textId="581840ED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0.03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A3B66" w14:textId="304538B1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17*</w:t>
            </w:r>
          </w:p>
        </w:tc>
        <w:tc>
          <w:tcPr>
            <w:tcW w:w="40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5732C" w14:textId="67224C5D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12</w:t>
            </w: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044E4" w14:textId="716B1721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23***</w:t>
            </w:r>
          </w:p>
        </w:tc>
        <w:tc>
          <w:tcPr>
            <w:tcW w:w="491" w:type="pct"/>
            <w:tcBorders>
              <w:top w:val="nil"/>
              <w:left w:val="nil"/>
              <w:bottom w:val="nil"/>
              <w:right w:val="nil"/>
            </w:tcBorders>
          </w:tcPr>
          <w:p w14:paraId="501BB04E" w14:textId="77777777" w:rsidR="00A853CF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</w:p>
        </w:tc>
      </w:tr>
      <w:tr w:rsidR="00A853CF" w:rsidRPr="00D5785C" w14:paraId="1511B853" w14:textId="70EBEB13" w:rsidTr="00A853CF">
        <w:trPr>
          <w:trHeight w:val="480"/>
        </w:trPr>
        <w:tc>
          <w:tcPr>
            <w:tcW w:w="818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93A7B" w14:textId="77777777" w:rsidR="00A853CF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9. Self-reported </w:t>
            </w:r>
          </w:p>
          <w:p w14:paraId="43A37D83" w14:textId="182EAA71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    anxiety</w:t>
            </w:r>
          </w:p>
        </w:tc>
        <w:tc>
          <w:tcPr>
            <w:tcW w:w="345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2F3DD" w14:textId="4CC37201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5.91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246FE" w14:textId="7B879F76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1.19</w:t>
            </w:r>
          </w:p>
        </w:tc>
        <w:tc>
          <w:tcPr>
            <w:tcW w:w="532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A52B8" w14:textId="49B15924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0.0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42B84" w14:textId="1DB1A9E5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0.12</w:t>
            </w:r>
          </w:p>
        </w:tc>
        <w:tc>
          <w:tcPr>
            <w:tcW w:w="446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65C84" w14:textId="37178E0F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18*</w:t>
            </w:r>
          </w:p>
        </w:tc>
        <w:tc>
          <w:tcPr>
            <w:tcW w:w="357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80D91" w14:textId="265132A5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05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D56CF" w14:textId="20853720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0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80297" w14:textId="42920678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17*</w:t>
            </w:r>
          </w:p>
        </w:tc>
        <w:tc>
          <w:tcPr>
            <w:tcW w:w="492" w:type="pct"/>
            <w:tcBorders>
              <w:top w:val="nil"/>
              <w:left w:val="nil"/>
              <w:bottom w:val="single" w:sz="8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827F4" w14:textId="41F9B112" w:rsidR="00A853CF" w:rsidRPr="00D5785C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-0.16*</w:t>
            </w:r>
          </w:p>
        </w:tc>
        <w:tc>
          <w:tcPr>
            <w:tcW w:w="491" w:type="pct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5A637E2" w14:textId="529F3DBD" w:rsidR="00A853CF" w:rsidRDefault="00A853CF" w:rsidP="00CE22FC">
            <w:pPr>
              <w:widowControl w:val="0"/>
              <w:spacing w:before="10" w:line="240" w:lineRule="auto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0.58***</w:t>
            </w:r>
          </w:p>
        </w:tc>
      </w:tr>
    </w:tbl>
    <w:p w14:paraId="2BCB2548" w14:textId="40B1DE8B" w:rsidR="00E81978" w:rsidRPr="008C044B" w:rsidRDefault="008C044B" w:rsidP="008C044B">
      <w:pPr>
        <w:pStyle w:val="Footnotes"/>
      </w:pPr>
      <w:r w:rsidRPr="00D314D0">
        <w:rPr>
          <w:i/>
        </w:rPr>
        <w:t>Note.</w:t>
      </w:r>
      <w:r w:rsidRPr="00D314D0">
        <w:t xml:space="preserve"> </w:t>
      </w:r>
      <w:r w:rsidRPr="00D314D0">
        <w:rPr>
          <w:i/>
        </w:rPr>
        <w:t>M</w:t>
      </w:r>
      <w:r w:rsidRPr="00D314D0">
        <w:t xml:space="preserve"> and </w:t>
      </w:r>
      <w:r w:rsidRPr="00D314D0">
        <w:rPr>
          <w:i/>
        </w:rPr>
        <w:t>SD</w:t>
      </w:r>
      <w:r w:rsidRPr="00D314D0">
        <w:t xml:space="preserve"> are used to represent mean and standard deviation, respectively. * </w:t>
      </w:r>
      <w:r w:rsidRPr="00D314D0">
        <w:rPr>
          <w:i/>
        </w:rPr>
        <w:t>p</w:t>
      </w:r>
      <w:r w:rsidRPr="00D314D0">
        <w:t xml:space="preserve"> &lt; .05. ** </w:t>
      </w:r>
      <w:r w:rsidRPr="00D314D0">
        <w:rPr>
          <w:i/>
        </w:rPr>
        <w:t>p</w:t>
      </w:r>
      <w:r w:rsidRPr="00D314D0">
        <w:t xml:space="preserve"> &lt; .01. Emotion (0 = Fear, 1 = Anxiety), BCI = </w:t>
      </w:r>
      <w:proofErr w:type="spellStart"/>
      <w:r w:rsidRPr="00D314D0">
        <w:t>Brysbaert</w:t>
      </w:r>
      <w:proofErr w:type="spellEnd"/>
      <w:r w:rsidRPr="00D314D0">
        <w:t xml:space="preserve"> Concreteness Index, Abstract = </w:t>
      </w:r>
      <w:r>
        <w:t>perceived threat abstractness</w:t>
      </w:r>
      <w:r w:rsidRPr="00D314D0">
        <w:t xml:space="preserve">, </w:t>
      </w:r>
      <w:r>
        <w:t>Temporal</w:t>
      </w:r>
      <w:r w:rsidRPr="00D314D0">
        <w:t xml:space="preserve"> = temporal </w:t>
      </w:r>
      <w:r>
        <w:t>distance of threat</w:t>
      </w:r>
      <w:r w:rsidRPr="00D314D0">
        <w:t xml:space="preserve">, </w:t>
      </w:r>
      <w:r>
        <w:t>Social</w:t>
      </w:r>
      <w:r w:rsidRPr="00D314D0">
        <w:t xml:space="preserve"> = social </w:t>
      </w:r>
      <w:r>
        <w:t>distance of threat</w:t>
      </w:r>
      <w:r w:rsidRPr="00D314D0">
        <w:t xml:space="preserve">, </w:t>
      </w:r>
      <w:r>
        <w:t>Physical</w:t>
      </w:r>
      <w:r w:rsidRPr="00D314D0">
        <w:t xml:space="preserve"> = physical </w:t>
      </w:r>
      <w:r>
        <w:t>distance of threat</w:t>
      </w:r>
      <w:r w:rsidRPr="00D314D0">
        <w:t xml:space="preserve">, </w:t>
      </w:r>
      <w:r>
        <w:t>Hypothetical</w:t>
      </w:r>
      <w:r w:rsidRPr="00D314D0">
        <w:t xml:space="preserve"> = hypotheticality</w:t>
      </w:r>
      <w:r>
        <w:t xml:space="preserve"> of threat.</w:t>
      </w:r>
      <w:r w:rsidRPr="00D314D0">
        <w:t xml:space="preserve"> One-tailed </w:t>
      </w:r>
      <w:r w:rsidRPr="00B24174">
        <w:rPr>
          <w:i/>
          <w:iCs/>
        </w:rPr>
        <w:t>p</w:t>
      </w:r>
      <w:r w:rsidRPr="00D314D0">
        <w:t>-values are shown for the preregistered hypotheses (all correlations under the first column).</w:t>
      </w:r>
    </w:p>
    <w:sectPr w:rsidR="00E81978" w:rsidRPr="008C044B">
      <w:headerReference w:type="default" r:id="rId8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0834F6" w14:textId="77777777" w:rsidR="00EF6C76" w:rsidRDefault="00EF6C76">
      <w:pPr>
        <w:spacing w:line="240" w:lineRule="auto"/>
      </w:pPr>
      <w:r>
        <w:separator/>
      </w:r>
    </w:p>
    <w:p w14:paraId="72E48B9E" w14:textId="77777777" w:rsidR="00EF6C76" w:rsidRDefault="00EF6C76"/>
  </w:endnote>
  <w:endnote w:type="continuationSeparator" w:id="0">
    <w:p w14:paraId="0E3D8162" w14:textId="77777777" w:rsidR="00EF6C76" w:rsidRDefault="00EF6C76">
      <w:pPr>
        <w:spacing w:line="240" w:lineRule="auto"/>
      </w:pPr>
      <w:r>
        <w:continuationSeparator/>
      </w:r>
    </w:p>
    <w:p w14:paraId="68994133" w14:textId="77777777" w:rsidR="00EF6C76" w:rsidRDefault="00EF6C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2DD5CE" w14:textId="77777777" w:rsidR="00EF6C76" w:rsidRDefault="00EF6C76">
      <w:pPr>
        <w:spacing w:line="240" w:lineRule="auto"/>
      </w:pPr>
      <w:r>
        <w:separator/>
      </w:r>
    </w:p>
    <w:p w14:paraId="167012A2" w14:textId="77777777" w:rsidR="00EF6C76" w:rsidRDefault="00EF6C76"/>
  </w:footnote>
  <w:footnote w:type="continuationSeparator" w:id="0">
    <w:p w14:paraId="42058CFC" w14:textId="77777777" w:rsidR="00EF6C76" w:rsidRDefault="00EF6C76">
      <w:pPr>
        <w:spacing w:line="240" w:lineRule="auto"/>
      </w:pPr>
      <w:r>
        <w:continuationSeparator/>
      </w:r>
    </w:p>
    <w:p w14:paraId="69FE70EB" w14:textId="77777777" w:rsidR="00EF6C76" w:rsidRDefault="00EF6C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D32AC7" w14:textId="77777777" w:rsidR="00E81978" w:rsidRDefault="00EF6C7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7BC9789261B84C4D93FBE3F3755EEFF0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0601E">
          <w:rPr>
            <w:rStyle w:val="Strong"/>
          </w:rPr>
          <w:t>[Shortened Title up to 50 Characters]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CAmMLQzNjC3NjSyUdpeDU4uLM/DyQAuNaADR1lassAAAA"/>
  </w:docVars>
  <w:rsids>
    <w:rsidRoot w:val="008C044B"/>
    <w:rsid w:val="000D3F41"/>
    <w:rsid w:val="00107050"/>
    <w:rsid w:val="00336A27"/>
    <w:rsid w:val="00355DCA"/>
    <w:rsid w:val="003D42DB"/>
    <w:rsid w:val="0052429D"/>
    <w:rsid w:val="00551A02"/>
    <w:rsid w:val="005534FA"/>
    <w:rsid w:val="005548EE"/>
    <w:rsid w:val="005D3A03"/>
    <w:rsid w:val="005D60F5"/>
    <w:rsid w:val="008002C0"/>
    <w:rsid w:val="008C044B"/>
    <w:rsid w:val="008C5323"/>
    <w:rsid w:val="008C791F"/>
    <w:rsid w:val="008D0024"/>
    <w:rsid w:val="00931FB3"/>
    <w:rsid w:val="00987EC1"/>
    <w:rsid w:val="009A6A3B"/>
    <w:rsid w:val="009B7D36"/>
    <w:rsid w:val="00A853CF"/>
    <w:rsid w:val="00B823AA"/>
    <w:rsid w:val="00BA45DB"/>
    <w:rsid w:val="00BF4184"/>
    <w:rsid w:val="00C0601E"/>
    <w:rsid w:val="00C31D30"/>
    <w:rsid w:val="00CD6E39"/>
    <w:rsid w:val="00CF6E91"/>
    <w:rsid w:val="00D85B68"/>
    <w:rsid w:val="00E6004D"/>
    <w:rsid w:val="00E81978"/>
    <w:rsid w:val="00EB32F7"/>
    <w:rsid w:val="00EF6C76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AC1E28"/>
  <w15:chartTrackingRefBased/>
  <w15:docId w15:val="{255F4FC7-D993-4625-80C6-ED2EA7332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44B"/>
    <w:pPr>
      <w:ind w:firstLine="0"/>
    </w:pPr>
    <w:rPr>
      <w:rFonts w:ascii="Times New Roman" w:eastAsia="Times New Roman" w:hAnsi="Times New Roman" w:cs="Times New Roman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kern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outlineLvl w:val="1"/>
    </w:pPr>
    <w:rPr>
      <w:rFonts w:asciiTheme="majorHAnsi" w:eastAsiaTheme="majorEastAsia" w:hAnsiTheme="majorHAnsi" w:cstheme="majorBidi"/>
      <w:b/>
      <w:bCs/>
      <w:kern w:val="24"/>
      <w:lang w:val="en-US" w:eastAsia="ja-JP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ind w:firstLine="720"/>
      <w:outlineLvl w:val="2"/>
    </w:pPr>
    <w:rPr>
      <w:rFonts w:asciiTheme="majorHAnsi" w:eastAsiaTheme="majorEastAsia" w:hAnsiTheme="majorHAnsi" w:cstheme="majorBidi"/>
      <w:b/>
      <w:bCs/>
      <w:kern w:val="24"/>
      <w:lang w:val="en-US" w:eastAsia="ja-JP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kern w:val="24"/>
      <w:lang w:val="en-US" w:eastAsia="ja-JP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ind w:firstLine="720"/>
      <w:outlineLvl w:val="4"/>
    </w:pPr>
    <w:rPr>
      <w:rFonts w:asciiTheme="majorHAnsi" w:eastAsiaTheme="majorEastAsia" w:hAnsiTheme="majorHAnsi" w:cstheme="majorBidi"/>
      <w:i/>
      <w:iCs/>
      <w:kern w:val="24"/>
      <w:lang w:val="en-US"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  <w:kern w:val="24"/>
      <w:lang w:val="en-US"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val="en-US"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  <w:lang w:val="en-US"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rFonts w:asciiTheme="majorHAnsi" w:eastAsiaTheme="majorEastAsia" w:hAnsiTheme="majorHAnsi" w:cstheme="majorBidi"/>
      <w:kern w:val="24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rFonts w:asciiTheme="majorHAnsi" w:eastAsiaTheme="majorEastAsia" w:hAnsiTheme="majorHAnsi" w:cstheme="majorBidi"/>
      <w:kern w:val="24"/>
      <w:lang w:val="en-US" w:eastAsia="ja-JP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</w:pPr>
    <w:rPr>
      <w:rFonts w:ascii="Segoe UI" w:eastAsiaTheme="minorEastAsia" w:hAnsi="Segoe UI" w:cs="Segoe UI"/>
      <w:kern w:val="24"/>
      <w:sz w:val="22"/>
      <w:szCs w:val="18"/>
      <w:lang w:val="en-US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/>
    </w:pPr>
    <w:rPr>
      <w:rFonts w:asciiTheme="minorHAnsi" w:eastAsiaTheme="minorEastAsia" w:hAnsiTheme="minorHAnsi" w:cstheme="minorBidi"/>
      <w:i/>
      <w:iCs/>
      <w:color w:val="595959" w:themeColor="text1" w:themeTint="A6"/>
      <w:kern w:val="24"/>
      <w:lang w:val="en-US" w:eastAsia="ja-JP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rFonts w:asciiTheme="minorHAnsi" w:eastAsiaTheme="minorEastAsia" w:hAnsiTheme="minorHAnsi" w:cstheme="minorBidi"/>
      <w:kern w:val="24"/>
      <w:sz w:val="22"/>
      <w:szCs w:val="16"/>
      <w:lang w:val="en-US" w:eastAsia="ja-JP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rFonts w:asciiTheme="minorHAnsi" w:eastAsiaTheme="minorEastAsia" w:hAnsiTheme="minorHAnsi" w:cstheme="minorBidi"/>
      <w:kern w:val="24"/>
      <w:sz w:val="22"/>
      <w:szCs w:val="16"/>
      <w:lang w:val="en-US" w:eastAsia="ja-JP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</w:pPr>
    <w:rPr>
      <w:rFonts w:asciiTheme="minorHAnsi" w:eastAsiaTheme="minorEastAsia" w:hAnsiTheme="minorHAnsi" w:cstheme="minorBidi"/>
      <w:i/>
      <w:iCs/>
      <w:color w:val="000000" w:themeColor="text2"/>
      <w:kern w:val="24"/>
      <w:sz w:val="22"/>
      <w:szCs w:val="18"/>
      <w:lang w:val="en-US" w:eastAsia="ja-JP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</w:pPr>
    <w:rPr>
      <w:rFonts w:asciiTheme="minorHAnsi" w:eastAsiaTheme="minorEastAsia" w:hAnsiTheme="minorHAnsi" w:cstheme="minorBidi"/>
      <w:kern w:val="24"/>
      <w:sz w:val="22"/>
      <w:szCs w:val="20"/>
      <w:lang w:val="en-US" w:eastAsia="ja-JP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</w:pPr>
    <w:rPr>
      <w:rFonts w:ascii="Segoe UI" w:eastAsiaTheme="minorEastAsia" w:hAnsi="Segoe UI" w:cs="Segoe UI"/>
      <w:kern w:val="24"/>
      <w:sz w:val="22"/>
      <w:szCs w:val="16"/>
      <w:lang w:val="en-US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  <w:ind w:firstLine="720"/>
    </w:pPr>
    <w:rPr>
      <w:rFonts w:asciiTheme="minorHAnsi" w:eastAsiaTheme="minorEastAsia" w:hAnsiTheme="minorHAnsi" w:cstheme="minorBidi"/>
      <w:kern w:val="24"/>
      <w:sz w:val="22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kern w:val="24"/>
      <w:lang w:val="en-US" w:eastAsia="ja-JP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</w:pPr>
    <w:rPr>
      <w:rFonts w:asciiTheme="majorHAnsi" w:eastAsiaTheme="majorEastAsia" w:hAnsiTheme="majorHAnsi" w:cstheme="majorBidi"/>
      <w:kern w:val="24"/>
      <w:sz w:val="22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</w:pPr>
    <w:rPr>
      <w:rFonts w:asciiTheme="minorHAnsi" w:eastAsiaTheme="minorEastAsia" w:hAnsiTheme="minorHAnsi" w:cstheme="minorBidi"/>
      <w:i/>
      <w:iCs/>
      <w:kern w:val="24"/>
      <w:lang w:val="en-US" w:eastAsia="ja-JP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</w:pPr>
    <w:rPr>
      <w:rFonts w:ascii="Consolas" w:eastAsiaTheme="minorEastAsia" w:hAnsi="Consolas" w:cs="Consolas"/>
      <w:kern w:val="24"/>
      <w:sz w:val="22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  <w:kern w:val="24"/>
      <w:lang w:val="en-US" w:eastAsia="ja-JP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4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ListParagraph">
    <w:name w:val="List Paragraph"/>
    <w:basedOn w:val="Normal"/>
    <w:uiPriority w:val="34"/>
    <w:semiHidden/>
    <w:unhideWhenUsed/>
    <w:qFormat/>
    <w:pPr>
      <w:ind w:left="72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  <w:kern w:val="24"/>
      <w:lang w:val="en-US" w:eastAsia="ja-JP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eastAsiaTheme="minorEastAsia"/>
      <w:kern w:val="24"/>
      <w:lang w:val="en-US" w:eastAsia="ja-JP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</w:pPr>
    <w:rPr>
      <w:rFonts w:ascii="Consolas" w:eastAsiaTheme="minorEastAsia" w:hAnsi="Consolas" w:cs="Consolas"/>
      <w:kern w:val="24"/>
      <w:sz w:val="22"/>
      <w:szCs w:val="21"/>
      <w:lang w:val="en-US" w:eastAsia="ja-JP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4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TableofFigures">
    <w:name w:val="table of figures"/>
    <w:basedOn w:val="Normal"/>
    <w:next w:val="Normal"/>
    <w:uiPriority w:val="99"/>
    <w:semiHidden/>
    <w:unhideWhenUsed/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kern w:val="24"/>
      <w:lang w:val="en-US" w:eastAsia="ja-JP"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  <w:rPr>
      <w:rFonts w:asciiTheme="minorHAnsi" w:eastAsiaTheme="minorEastAsia" w:hAnsiTheme="minorHAnsi" w:cstheme="minorBidi"/>
      <w:kern w:val="24"/>
      <w:lang w:val="en-US" w:eastAsia="ja-JP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  <w:rPr>
      <w:rFonts w:asciiTheme="minorHAnsi" w:eastAsiaTheme="minorEastAsia" w:hAnsiTheme="minorHAnsi" w:cstheme="minorBidi"/>
      <w:kern w:val="24"/>
      <w:lang w:val="en-US" w:eastAsia="ja-JP"/>
    </w:r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  <w:ind w:firstLine="720"/>
    </w:pPr>
    <w:rPr>
      <w:rFonts w:asciiTheme="minorHAnsi" w:eastAsiaTheme="minorEastAsia" w:hAnsiTheme="minorHAnsi" w:cstheme="minorBidi"/>
      <w:kern w:val="24"/>
      <w:sz w:val="22"/>
      <w:szCs w:val="20"/>
      <w:lang w:val="en-US" w:eastAsia="ja-JP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  <w:rPr>
      <w:rFonts w:asciiTheme="minorHAnsi" w:eastAsiaTheme="minorEastAsia" w:hAnsiTheme="minorHAnsi" w:cstheme="minorBidi"/>
      <w:kern w:val="24"/>
      <w:lang w:val="en-US" w:eastAsia="ja-JP"/>
    </w:rPr>
  </w:style>
  <w:style w:type="paragraph" w:customStyle="1" w:styleId="Tabletitle">
    <w:name w:val="Table title"/>
    <w:basedOn w:val="Normal"/>
    <w:next w:val="Normal"/>
    <w:qFormat/>
    <w:rsid w:val="008C044B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8C044B"/>
    <w:pPr>
      <w:spacing w:before="120" w:line="360" w:lineRule="auto"/>
      <w:ind w:left="482" w:hanging="482"/>
      <w:contextualSpacing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1610552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BC9789261B84C4D93FBE3F3755EE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FC1208-24B2-4D6C-B310-C656B62E4BA5}"/>
      </w:docPartPr>
      <w:docPartBody>
        <w:p w:rsidR="00BF7801" w:rsidRDefault="00764C09">
          <w:pPr>
            <w:pStyle w:val="7BC9789261B84C4D93FBE3F3755EEFF0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7801"/>
    <w:rsid w:val="00664382"/>
    <w:rsid w:val="00764C09"/>
    <w:rsid w:val="00BF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BC9789261B84C4D93FBE3F3755EEFF0">
    <w:name w:val="7BC9789261B84C4D93FBE3F3755EEF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11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iwar, Lewend</dc:creator>
  <cp:keywords/>
  <dc:description/>
  <cp:lastModifiedBy>Mayiwar, Lewend</cp:lastModifiedBy>
  <cp:revision>13</cp:revision>
  <dcterms:created xsi:type="dcterms:W3CDTF">2022-12-22T22:37:00Z</dcterms:created>
  <dcterms:modified xsi:type="dcterms:W3CDTF">2023-02-12T23:42:00Z</dcterms:modified>
</cp:coreProperties>
</file>